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d8ec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b1bb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2f59bf4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7d19bc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12:11:33Z</dcterms:created>
  <dcterms:modified xsi:type="dcterms:W3CDTF">2022-03-19T12:11:33Z</dcterms:modified>
</cp:coreProperties>
</file>